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0E374" w14:textId="250F683E" w:rsidR="006A4328" w:rsidRDefault="0078534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4143" behindDoc="0" locked="0" layoutInCell="1" allowOverlap="1" wp14:anchorId="60584333" wp14:editId="0C51D51B">
            <wp:simplePos x="0" y="0"/>
            <wp:positionH relativeFrom="column">
              <wp:posOffset>-122555</wp:posOffset>
            </wp:positionH>
            <wp:positionV relativeFrom="paragraph">
              <wp:posOffset>-176530</wp:posOffset>
            </wp:positionV>
            <wp:extent cx="7772398" cy="10058398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398" cy="100583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699921C5" wp14:editId="4784969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852484"/>
                <wp:effectExtent l="0" t="0" r="0" b="6350"/>
                <wp:wrapNone/>
                <wp:docPr id="178111122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0852484"/>
                          <a:chOff x="0" y="0"/>
                          <a:chExt cx="12240" cy="15840"/>
                        </a:xfrm>
                      </wpg:grpSpPr>
                      <wps:wsp>
                        <wps:cNvPr id="1304721538" name="Freeform 2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240" cy="15840"/>
                          </a:xfrm>
                          <a:custGeom>
                            <a:avLst/>
                            <a:gdLst>
                              <a:gd name="T0" fmla="*/ 0 w 12240"/>
                              <a:gd name="T1" fmla="*/ 0 h 15840"/>
                              <a:gd name="T2" fmla="*/ 12240 w 12240"/>
                              <a:gd name="T3" fmla="*/ 0 h 15840"/>
                              <a:gd name="T4" fmla="*/ 12240 w 12240"/>
                              <a:gd name="T5" fmla="*/ 15840 h 15840"/>
                              <a:gd name="T6" fmla="*/ 0 w 12240"/>
                              <a:gd name="T7" fmla="*/ 15840 h 15840"/>
                              <a:gd name="T8" fmla="*/ 0 w 12240"/>
                              <a:gd name="T9" fmla="*/ 0 h 158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240" h="15840">
                                <a:moveTo>
                                  <a:pt x="0" y="0"/>
                                </a:moveTo>
                                <a:lnTo>
                                  <a:pt x="12240" y="0"/>
                                </a:lnTo>
                                <a:lnTo>
                                  <a:pt x="12240" y="15840"/>
                                </a:lnTo>
                                <a:lnTo>
                                  <a:pt x="0" y="1584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EEF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A28844" id="Group 21" o:spid="_x0000_s1026" style="position:absolute;margin-left:0;margin-top:0;width:612pt;height:854.55pt;z-index:-251661312;mso-position-horizontal-relative:page;mso-position-vertical-relative:page" coordsize="122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">
                <v:shape id="Freeform 22" o:spid="_x0000_s1027" style="position:absolute;width:12240;height:15840;visibility:visible;mso-wrap-style:square;v-text-anchor:top" coordsize="1224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" path="m,l12240,r,15840l,15840,,xe" fillcolor="#deeff6" stroked="f">
                  <v:path arrowok="t" o:connecttype="custom" o:connectlocs="0,0;12240,0;12240,15840;0,15840;0,0" o:connectangles="0,0,0,0,0"/>
                </v:shape>
                <w10:wrap anchorx="page" anchory="page"/>
              </v:group>
            </w:pict>
          </mc:Fallback>
        </mc:AlternateContent>
      </w:r>
    </w:p>
    <w:p w14:paraId="6C52942F" w14:textId="0CB3DB2E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70BAE02" w14:textId="64C4071C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1F61F6" w14:textId="32959333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FDEF0A" w14:textId="744D2607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C80FDA" w14:textId="6CA777CB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A14E109" w14:textId="40B2646B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E09CAA5" w14:textId="2C3C26B0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8AFF482" w14:textId="20073534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43ED87" w14:textId="40028F5D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5FC26C4" w14:textId="76CA857E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567F510" w14:textId="77410635" w:rsidR="006A4328" w:rsidRDefault="006A4328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14:paraId="203121B5" w14:textId="65E86E98" w:rsidR="006A4328" w:rsidRDefault="006A4328">
      <w:pPr>
        <w:spacing w:line="191" w:lineRule="exact"/>
        <w:ind w:left="1241"/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7E6EDC1" w14:textId="4E8D1197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13BC627" w14:textId="26C45764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3D2D931F" w14:textId="5BC58859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871D4A5" w14:textId="42AA5DB5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61F78340" w14:textId="4AF3432E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6F7308C3" w14:textId="555956A4" w:rsidR="006A4328" w:rsidRDefault="006A4328">
      <w:pPr>
        <w:spacing w:before="13"/>
        <w:rPr>
          <w:rFonts w:ascii="Lucida Sans Unicode" w:eastAsia="Lucida Sans Unicode" w:hAnsi="Lucida Sans Unicode" w:cs="Lucida Sans Unicode"/>
          <w:sz w:val="15"/>
          <w:szCs w:val="15"/>
        </w:rPr>
      </w:pPr>
    </w:p>
    <w:p w14:paraId="3E720827" w14:textId="08876C5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681E401A" w14:textId="5F5DBE13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44224730" w14:textId="545C34FB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31BDAECF" w14:textId="2790F40F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6733EA07" w14:textId="7DA1FB6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717781C5" w14:textId="2BF0D9D5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58078159" w14:textId="5AF2259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40A9A232" w14:textId="67B39DE6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5670805A" w14:textId="106CD74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3330938C" w14:textId="2A51B958" w:rsidR="006A4328" w:rsidRDefault="00C50DF8" w:rsidP="00F47FD0">
      <w:pPr>
        <w:tabs>
          <w:tab w:val="left" w:pos="8141"/>
        </w:tabs>
        <w:spacing w:before="133"/>
        <w:rPr>
          <w:rFonts w:ascii="Verdana" w:eastAsia="Verdana" w:hAnsi="Verdana" w:cs="Verdana"/>
          <w:sz w:val="20"/>
          <w:szCs w:val="20"/>
        </w:rPr>
      </w:pPr>
      <w:r>
        <w:rPr>
          <w:rFonts w:ascii="Montserrat" w:eastAsia="Montserrat" w:hAnsi="Montserrat" w:cs="Montserrat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24EED1B" wp14:editId="1C4021AA">
                <wp:simplePos x="0" y="0"/>
                <wp:positionH relativeFrom="column">
                  <wp:posOffset>643890</wp:posOffset>
                </wp:positionH>
                <wp:positionV relativeFrom="paragraph">
                  <wp:posOffset>1089025</wp:posOffset>
                </wp:positionV>
                <wp:extent cx="2983865" cy="1288415"/>
                <wp:effectExtent l="0" t="0" r="0" b="0"/>
                <wp:wrapNone/>
                <wp:docPr id="1163390513" name="Text Box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983865" cy="1288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B0FCFB" w14:textId="13BA89F1" w:rsidR="00F47FD0" w:rsidRPr="00F47FD0" w:rsidRDefault="00D7704E" w:rsidP="00320354">
                            <w:pPr>
                              <w:pStyle w:val="Style1"/>
                            </w:pPr>
                            <w:r>
                              <w:t>Dibuat oleh:</w:t>
                            </w:r>
                          </w:p>
                          <w:p w14:paraId="3E87C651" w14:textId="1D43FA7E" w:rsidR="00F47FD0" w:rsidRDefault="00370397" w:rsidP="00320354">
                            <w:pPr>
                              <w:pStyle w:val="Style1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Luh Eka Alfrida Wijayanti</w:t>
                            </w:r>
                          </w:p>
                          <w:p w14:paraId="5FCB099F" w14:textId="584DD503" w:rsidR="00D7704E" w:rsidRPr="00F47FD0" w:rsidRDefault="00D7704E" w:rsidP="00320354">
                            <w:pPr>
                              <w:pStyle w:val="Style1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Kelas: X</w:t>
                            </w:r>
                            <w:r w:rsidR="005043C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MIPA </w:t>
                            </w:r>
                            <w:r w:rsidR="00370397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4EED1B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50.7pt;margin-top:85.75pt;width:234.95pt;height:101.4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" filled="f" stroked="f">
                <o:lock v:ext="edit" aspectratio="t"/>
                <v:textbox style="mso-fit-shape-to-text:t">
                  <w:txbxContent>
                    <w:p w14:paraId="2DB0FCFB" w14:textId="13BA89F1" w:rsidR="00F47FD0" w:rsidRPr="00F47FD0" w:rsidRDefault="00D7704E" w:rsidP="00320354">
                      <w:pPr>
                        <w:pStyle w:val="Style1"/>
                      </w:pPr>
                      <w:r>
                        <w:t>Dibuat oleh:</w:t>
                      </w:r>
                    </w:p>
                    <w:p w14:paraId="3E87C651" w14:textId="1D43FA7E" w:rsidR="00F47FD0" w:rsidRDefault="00370397" w:rsidP="00320354">
                      <w:pPr>
                        <w:pStyle w:val="Style1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Luh Eka Alfrida Wijayanti</w:t>
                      </w:r>
                    </w:p>
                    <w:p w14:paraId="5FCB099F" w14:textId="584DD503" w:rsidR="00D7704E" w:rsidRPr="00F47FD0" w:rsidRDefault="00D7704E" w:rsidP="00320354">
                      <w:pPr>
                        <w:pStyle w:val="Style1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Kelas: X</w:t>
                      </w:r>
                      <w:r w:rsidR="005043C6">
                        <w:rPr>
                          <w:b/>
                          <w:bCs/>
                          <w:sz w:val="40"/>
                          <w:szCs w:val="40"/>
                        </w:rPr>
                        <w:t>I</w:t>
                      </w: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 xml:space="preserve"> MIPA </w:t>
                      </w:r>
                      <w:r w:rsidR="00370397">
                        <w:rPr>
                          <w:b/>
                          <w:bCs/>
                          <w:sz w:val="40"/>
                          <w:szCs w:val="40"/>
                        </w:rPr>
                        <w:t>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6A4328" w:rsidSect="00785342">
      <w:type w:val="continuous"/>
      <w:pgSz w:w="11907" w:h="16840" w:code="9"/>
      <w:pgMar w:top="278" w:right="193" w:bottom="289" w:left="1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jQ0MzUzMjQysDRU0lEKTi0uzszPAykwqgUAf0vXkSwAAAA="/>
  </w:docVars>
  <w:rsids>
    <w:rsidRoot w:val="006A4328"/>
    <w:rsid w:val="00061AD7"/>
    <w:rsid w:val="000626D1"/>
    <w:rsid w:val="001306B1"/>
    <w:rsid w:val="00320354"/>
    <w:rsid w:val="00370397"/>
    <w:rsid w:val="004836B5"/>
    <w:rsid w:val="005043C6"/>
    <w:rsid w:val="005A5F4A"/>
    <w:rsid w:val="005C419B"/>
    <w:rsid w:val="00671ABC"/>
    <w:rsid w:val="0068493C"/>
    <w:rsid w:val="006A4328"/>
    <w:rsid w:val="00785342"/>
    <w:rsid w:val="0081286C"/>
    <w:rsid w:val="00926CAC"/>
    <w:rsid w:val="00993EF5"/>
    <w:rsid w:val="009B0C4C"/>
    <w:rsid w:val="00A015E5"/>
    <w:rsid w:val="00A52D52"/>
    <w:rsid w:val="00B87323"/>
    <w:rsid w:val="00C50DF8"/>
    <w:rsid w:val="00D7704E"/>
    <w:rsid w:val="00E913DE"/>
    <w:rsid w:val="00EC125A"/>
    <w:rsid w:val="00F4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3D7F0"/>
  <w15:docId w15:val="{11F6F23B-EF94-49CF-A58F-CB52F5A6F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66"/>
    </w:pPr>
    <w:rPr>
      <w:rFonts w:ascii="Verdana" w:eastAsia="Verdana" w:hAnsi="Verdana"/>
      <w:sz w:val="90"/>
      <w:szCs w:val="9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671AB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1A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ormal"/>
    <w:link w:val="Style1Char"/>
    <w:qFormat/>
    <w:rsid w:val="00320354"/>
    <w:rPr>
      <w:rFonts w:ascii="Montserrat" w:hAnsi="Montserrat"/>
      <w:color w:val="595959" w:themeColor="text1" w:themeTint="A6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320354"/>
    <w:rPr>
      <w:rFonts w:ascii="Montserrat" w:hAnsi="Montserrat"/>
      <w:color w:val="595959" w:themeColor="text1" w:themeTint="A6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dingDev</dc:creator>
  <cp:lastModifiedBy>igedeputrawijaya@outlook.com</cp:lastModifiedBy>
  <cp:revision>22</cp:revision>
  <dcterms:created xsi:type="dcterms:W3CDTF">2023-11-05T06:24:00Z</dcterms:created>
  <dcterms:modified xsi:type="dcterms:W3CDTF">2023-11-15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7T00:00:00Z</vt:filetime>
  </property>
  <property fmtid="{D5CDD505-2E9C-101B-9397-08002B2CF9AE}" pid="3" name="LastSaved">
    <vt:filetime>2023-01-17T00:00:00Z</vt:filetime>
  </property>
</Properties>
</file>